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71D2A" w:rsidRPr="008F044D" w:rsidRDefault="00AE0221" w:rsidP="008F044D">
      <w:pPr>
        <w:pStyle w:val="Heading3"/>
        <w:rPr>
          <w:rFonts w:ascii="Arial" w:hAnsi="Arial" w:cs="Arial"/>
          <w:color w:val="CB600B"/>
          <w:sz w:val="32"/>
          <w:szCs w:val="32"/>
        </w:rPr>
      </w:pPr>
      <w:bookmarkStart w:id="0" w:name="_GoBack"/>
      <w:bookmarkEnd w:id="0"/>
      <w:r w:rsidRPr="008F044D">
        <w:rPr>
          <w:rFonts w:ascii="Arial" w:hAnsi="Arial" w:cs="Arial"/>
          <w:color w:val="CB600B"/>
          <w:sz w:val="32"/>
          <w:szCs w:val="32"/>
        </w:rPr>
        <w:t xml:space="preserve">Tech Night Reminder </w:t>
      </w:r>
      <w:r w:rsidR="00C71D2A" w:rsidRPr="008F044D">
        <w:rPr>
          <w:rFonts w:ascii="Arial" w:hAnsi="Arial" w:cs="Arial"/>
          <w:color w:val="CB600B"/>
          <w:sz w:val="32"/>
          <w:szCs w:val="32"/>
        </w:rPr>
        <w:t>Email Templates for Families</w:t>
      </w:r>
    </w:p>
    <w:p w:rsidR="00C71D2A" w:rsidRDefault="00C71D2A" w:rsidP="00C71D2A">
      <w:pPr>
        <w:pStyle w:val="Heading3"/>
      </w:pPr>
    </w:p>
    <w:p w:rsidR="00C71D2A" w:rsidRPr="008F044D" w:rsidRDefault="00C71D2A" w:rsidP="00C71D2A">
      <w:pPr>
        <w:pStyle w:val="Heading3"/>
        <w:rPr>
          <w:rFonts w:ascii="Arial" w:hAnsi="Arial" w:cs="Arial"/>
          <w:color w:val="64A70B"/>
          <w:sz w:val="28"/>
        </w:rPr>
      </w:pPr>
      <w:r w:rsidRPr="008F044D">
        <w:rPr>
          <w:rFonts w:ascii="Arial" w:hAnsi="Arial" w:cs="Arial"/>
          <w:color w:val="64A70B"/>
          <w:sz w:val="28"/>
        </w:rPr>
        <w:t xml:space="preserve">Reminder for Families </w:t>
      </w:r>
    </w:p>
    <w:p w:rsidR="00C71D2A" w:rsidRDefault="00C71D2A" w:rsidP="00C71D2A">
      <w:r>
        <w:t>Here is a sample reminder email you can send to students and families.</w:t>
      </w:r>
    </w:p>
    <w:p w:rsidR="00C71D2A" w:rsidRDefault="00C71D2A" w:rsidP="00C71D2A">
      <w:pPr>
        <w:rPr>
          <w:i/>
          <w:iCs/>
        </w:rPr>
      </w:pPr>
      <w:r w:rsidRPr="043A0992">
        <w:rPr>
          <w:i/>
          <w:iCs/>
        </w:rPr>
        <w:t>Dear Students and Parents,</w:t>
      </w:r>
    </w:p>
    <w:p w:rsidR="00C71D2A" w:rsidRDefault="00C71D2A" w:rsidP="00C71D2A">
      <w:pPr>
        <w:rPr>
          <w:i/>
          <w:iCs/>
        </w:rPr>
      </w:pPr>
      <w:r w:rsidRPr="043A0992">
        <w:rPr>
          <w:i/>
          <w:iCs/>
        </w:rPr>
        <w:t xml:space="preserve">We want </w:t>
      </w:r>
      <w:r>
        <w:rPr>
          <w:i/>
          <w:iCs/>
        </w:rPr>
        <w:t xml:space="preserve">to remind you that you are registered for the Hacking STEM workshop on </w:t>
      </w:r>
      <w:r w:rsidRPr="0052350D">
        <w:rPr>
          <w:i/>
          <w:iCs/>
          <w:highlight w:val="yellow"/>
        </w:rPr>
        <w:t>&lt;DATE&gt;</w:t>
      </w:r>
      <w:r>
        <w:rPr>
          <w:i/>
          <w:iCs/>
        </w:rPr>
        <w:t xml:space="preserve"> at </w:t>
      </w:r>
      <w:r w:rsidRPr="0052350D">
        <w:rPr>
          <w:i/>
          <w:iCs/>
          <w:highlight w:val="yellow"/>
        </w:rPr>
        <w:t>&lt;LOCATION&gt;</w:t>
      </w:r>
      <w:r>
        <w:rPr>
          <w:i/>
          <w:iCs/>
        </w:rPr>
        <w:t>. We look forward to having you here!</w:t>
      </w:r>
    </w:p>
    <w:p w:rsidR="00C71D2A" w:rsidRDefault="00C71D2A" w:rsidP="00C71D2A">
      <w:pPr>
        <w:rPr>
          <w:i/>
          <w:iCs/>
        </w:rPr>
      </w:pPr>
      <w:r>
        <w:rPr>
          <w:i/>
          <w:iCs/>
        </w:rPr>
        <w:t>Thank you,</w:t>
      </w:r>
    </w:p>
    <w:p w:rsidR="00C71D2A" w:rsidRDefault="00C71D2A" w:rsidP="00C71D2A">
      <w:pPr>
        <w:rPr>
          <w:i/>
          <w:iCs/>
        </w:rPr>
      </w:pPr>
      <w:r w:rsidRPr="0052350D">
        <w:rPr>
          <w:i/>
          <w:iCs/>
          <w:highlight w:val="yellow"/>
        </w:rPr>
        <w:t>&lt;NAME&gt;</w:t>
      </w:r>
    </w:p>
    <w:p w:rsidR="00C71D2A" w:rsidRDefault="00C71D2A" w:rsidP="00C71D2A">
      <w:pPr>
        <w:pStyle w:val="Heading3"/>
      </w:pPr>
    </w:p>
    <w:p w:rsidR="00C71D2A" w:rsidRPr="008F044D" w:rsidRDefault="00C71D2A" w:rsidP="00C71D2A">
      <w:pPr>
        <w:pStyle w:val="Heading3"/>
        <w:rPr>
          <w:rFonts w:ascii="Arial" w:hAnsi="Arial" w:cs="Arial"/>
          <w:color w:val="64A70B"/>
          <w:sz w:val="28"/>
        </w:rPr>
      </w:pPr>
      <w:r w:rsidRPr="008F044D">
        <w:rPr>
          <w:rFonts w:ascii="Arial" w:hAnsi="Arial" w:cs="Arial"/>
          <w:color w:val="64A70B"/>
          <w:sz w:val="28"/>
        </w:rPr>
        <w:t xml:space="preserve">Final Reminder </w:t>
      </w:r>
    </w:p>
    <w:p w:rsidR="00C71D2A" w:rsidRDefault="00C71D2A" w:rsidP="00C71D2A">
      <w:r>
        <w:t>Here is a sample email you can use to remind students and families that they have signed up for the event.</w:t>
      </w:r>
    </w:p>
    <w:p w:rsidR="00C71D2A" w:rsidRPr="00352DA3" w:rsidRDefault="00C71D2A" w:rsidP="00C71D2A">
      <w:pPr>
        <w:rPr>
          <w:i/>
        </w:rPr>
      </w:pPr>
      <w:r w:rsidRPr="00352DA3">
        <w:rPr>
          <w:i/>
        </w:rPr>
        <w:t>Dear Students and Parents,</w:t>
      </w:r>
    </w:p>
    <w:p w:rsidR="00C71D2A" w:rsidRPr="00352DA3" w:rsidRDefault="00C71D2A" w:rsidP="00C71D2A">
      <w:pPr>
        <w:rPr>
          <w:i/>
        </w:rPr>
      </w:pPr>
      <w:r w:rsidRPr="00352DA3">
        <w:rPr>
          <w:i/>
        </w:rPr>
        <w:t>We j</w:t>
      </w:r>
      <w:r>
        <w:rPr>
          <w:i/>
        </w:rPr>
        <w:t>ust want to remind you that you are</w:t>
      </w:r>
      <w:r w:rsidRPr="00352DA3">
        <w:rPr>
          <w:i/>
        </w:rPr>
        <w:t xml:space="preserve"> signed up for our Hacking STEM workshop tomorrow, </w:t>
      </w:r>
      <w:r w:rsidRPr="00E06BEB">
        <w:rPr>
          <w:i/>
          <w:highlight w:val="yellow"/>
        </w:rPr>
        <w:t>&lt;DATE&gt;</w:t>
      </w:r>
      <w:r w:rsidRPr="00352DA3">
        <w:rPr>
          <w:i/>
        </w:rPr>
        <w:t xml:space="preserve">. Please meet in </w:t>
      </w:r>
      <w:r w:rsidRPr="00E06BEB">
        <w:rPr>
          <w:i/>
          <w:highlight w:val="yellow"/>
        </w:rPr>
        <w:t>&lt;LOCATION&gt;</w:t>
      </w:r>
      <w:r w:rsidRPr="00352DA3">
        <w:rPr>
          <w:i/>
        </w:rPr>
        <w:t xml:space="preserve"> at </w:t>
      </w:r>
      <w:r w:rsidRPr="00E06BEB">
        <w:rPr>
          <w:i/>
          <w:highlight w:val="yellow"/>
        </w:rPr>
        <w:t>&lt;TIME&gt;</w:t>
      </w:r>
      <w:r w:rsidRPr="00352DA3">
        <w:rPr>
          <w:i/>
        </w:rPr>
        <w:t>. We are excited for you to participate in this workshop!</w:t>
      </w:r>
    </w:p>
    <w:p w:rsidR="00C71D2A" w:rsidRPr="00352DA3" w:rsidRDefault="00C71D2A" w:rsidP="00C71D2A">
      <w:pPr>
        <w:rPr>
          <w:i/>
        </w:rPr>
      </w:pPr>
      <w:r w:rsidRPr="00352DA3">
        <w:rPr>
          <w:i/>
        </w:rPr>
        <w:t>Thank you,</w:t>
      </w:r>
    </w:p>
    <w:p w:rsidR="00C71D2A" w:rsidRPr="00352DA3" w:rsidRDefault="00C71D2A" w:rsidP="00C71D2A">
      <w:pPr>
        <w:rPr>
          <w:i/>
        </w:rPr>
      </w:pPr>
      <w:r w:rsidRPr="00E06BEB">
        <w:rPr>
          <w:i/>
          <w:highlight w:val="yellow"/>
        </w:rPr>
        <w:t>&lt;NAME&gt;</w:t>
      </w:r>
    </w:p>
    <w:p w:rsidR="00501313" w:rsidRDefault="00501313"/>
    <w:sectPr w:rsidR="00501313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44352" w:rsidRDefault="00744352" w:rsidP="00C71D2A">
      <w:pPr>
        <w:spacing w:after="0" w:line="240" w:lineRule="auto"/>
      </w:pPr>
      <w:r>
        <w:separator/>
      </w:r>
    </w:p>
  </w:endnote>
  <w:endnote w:type="continuationSeparator" w:id="0">
    <w:p w:rsidR="00744352" w:rsidRDefault="00744352" w:rsidP="00C71D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 Light">
    <w:panose1 w:val="020B0502040204020203"/>
    <w:charset w:val="00"/>
    <w:family w:val="swiss"/>
    <w:pitch w:val="variable"/>
    <w:sig w:usb0="E00002FF" w:usb1="4000A47B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71D2A" w:rsidRDefault="00C71D2A">
    <w:pPr>
      <w:pStyle w:val="Footer"/>
    </w:pPr>
    <w:r>
      <w:rPr>
        <w:noProof/>
      </w:rPr>
      <w:drawing>
        <wp:inline distT="0" distB="0" distL="0" distR="0">
          <wp:extent cx="5943600" cy="1049020"/>
          <wp:effectExtent l="0" t="0" r="0" b="0"/>
          <wp:docPr id="2" name="Picture 2" descr="A picture containing screenshot, outdoor&#10;&#10;Description generated with very high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ck Up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0490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C71D2A" w:rsidRDefault="00C71D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44352" w:rsidRDefault="00744352" w:rsidP="00C71D2A">
      <w:pPr>
        <w:spacing w:after="0" w:line="240" w:lineRule="auto"/>
      </w:pPr>
      <w:r>
        <w:separator/>
      </w:r>
    </w:p>
  </w:footnote>
  <w:footnote w:type="continuationSeparator" w:id="0">
    <w:p w:rsidR="00744352" w:rsidRDefault="00744352" w:rsidP="00C71D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71D2A" w:rsidRDefault="00C71D2A">
    <w:pPr>
      <w:pStyle w:val="Header"/>
    </w:pPr>
    <w:r>
      <w:rPr>
        <w:noProof/>
      </w:rPr>
      <w:drawing>
        <wp:inline distT="0" distB="0" distL="0" distR="0" wp14:anchorId="702A91BA" wp14:editId="2C258B47">
          <wp:extent cx="5943600" cy="105029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TEM 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0502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C71D2A" w:rsidRDefault="00C71D2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MzcGEkaW5qZGZko6SsGpxcWZ+XkgBYa1AP1Lor0sAAAA"/>
  </w:docVars>
  <w:rsids>
    <w:rsidRoot w:val="00C71D2A"/>
    <w:rsid w:val="00231A99"/>
    <w:rsid w:val="00501313"/>
    <w:rsid w:val="00744352"/>
    <w:rsid w:val="008C43DC"/>
    <w:rsid w:val="008F044D"/>
    <w:rsid w:val="00AE0221"/>
    <w:rsid w:val="00B84EF2"/>
    <w:rsid w:val="00C71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E5751F0D-43EB-4643-B0CC-32986CBCF6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71D2A"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1D2A"/>
    <w:pPr>
      <w:keepNext/>
      <w:keepLines/>
      <w:spacing w:before="40" w:after="0"/>
      <w:outlineLvl w:val="2"/>
    </w:pPr>
    <w:rPr>
      <w:rFonts w:ascii="Segoe UI Light" w:eastAsiaTheme="majorEastAsia" w:hAnsi="Segoe UI Light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C71D2A"/>
    <w:rPr>
      <w:rFonts w:ascii="Segoe UI Light" w:eastAsiaTheme="majorEastAsia" w:hAnsi="Segoe UI Light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71D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1D2A"/>
  </w:style>
  <w:style w:type="paragraph" w:styleId="Footer">
    <w:name w:val="footer"/>
    <w:basedOn w:val="Normal"/>
    <w:link w:val="FooterChar"/>
    <w:uiPriority w:val="99"/>
    <w:unhideWhenUsed/>
    <w:rsid w:val="00C71D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1D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2</Words>
  <Characters>585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dia Harris-Jones</dc:creator>
  <cp:keywords/>
  <dc:description/>
  <cp:lastModifiedBy>Alyssa Montchal</cp:lastModifiedBy>
  <cp:revision>2</cp:revision>
  <dcterms:created xsi:type="dcterms:W3CDTF">2018-04-10T21:45:00Z</dcterms:created>
  <dcterms:modified xsi:type="dcterms:W3CDTF">2018-04-10T21:45:00Z</dcterms:modified>
</cp:coreProperties>
</file>